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85E338" w14:textId="77777777" w:rsidR="002F10A8" w:rsidRPr="00580A22" w:rsidRDefault="002F10A8" w:rsidP="002F10A8">
      <w:pPr>
        <w:jc w:val="center"/>
        <w:rPr>
          <w:b/>
          <w:bCs/>
          <w:color w:val="auto"/>
          <w:sz w:val="32"/>
          <w:szCs w:val="32"/>
        </w:rPr>
      </w:pPr>
    </w:p>
    <w:p w14:paraId="0E165588" w14:textId="629854F6" w:rsidR="00FB7377" w:rsidRPr="00580A22" w:rsidRDefault="002F10A8" w:rsidP="002F10A8">
      <w:pPr>
        <w:jc w:val="center"/>
        <w:rPr>
          <w:b/>
          <w:bCs/>
          <w:color w:val="auto"/>
          <w:sz w:val="32"/>
          <w:szCs w:val="32"/>
        </w:rPr>
      </w:pPr>
      <w:r w:rsidRPr="00580A22">
        <w:rPr>
          <w:b/>
          <w:bCs/>
          <w:color w:val="auto"/>
          <w:sz w:val="32"/>
          <w:szCs w:val="32"/>
        </w:rPr>
        <w:t>23ECE</w:t>
      </w:r>
      <w:r w:rsidR="00837AE7">
        <w:rPr>
          <w:b/>
          <w:bCs/>
          <w:color w:val="auto"/>
          <w:sz w:val="32"/>
          <w:szCs w:val="32"/>
        </w:rPr>
        <w:t>1</w:t>
      </w:r>
      <w:r w:rsidRPr="00580A22">
        <w:rPr>
          <w:b/>
          <w:bCs/>
          <w:color w:val="auto"/>
          <w:sz w:val="32"/>
          <w:szCs w:val="32"/>
        </w:rPr>
        <w:t>01 Nature Inspired Engineering</w:t>
      </w:r>
    </w:p>
    <w:p w14:paraId="07FB1E45" w14:textId="77777777" w:rsidR="002F10A8" w:rsidRPr="00580A22" w:rsidRDefault="002F10A8" w:rsidP="002F10A8">
      <w:pPr>
        <w:jc w:val="center"/>
        <w:rPr>
          <w:b/>
          <w:bCs/>
          <w:color w:val="auto"/>
          <w:sz w:val="32"/>
          <w:szCs w:val="32"/>
        </w:rPr>
      </w:pPr>
    </w:p>
    <w:p w14:paraId="680575C3" w14:textId="759248AD" w:rsidR="002F10A8" w:rsidRPr="00580A22" w:rsidRDefault="002F10A8" w:rsidP="002F10A8">
      <w:pPr>
        <w:jc w:val="center"/>
        <w:rPr>
          <w:b/>
          <w:bCs/>
          <w:color w:val="auto"/>
          <w:sz w:val="32"/>
          <w:szCs w:val="32"/>
        </w:rPr>
      </w:pPr>
      <w:r w:rsidRPr="00580A22">
        <w:rPr>
          <w:b/>
          <w:bCs/>
          <w:color w:val="auto"/>
          <w:sz w:val="32"/>
          <w:szCs w:val="32"/>
        </w:rPr>
        <w:t>Activity 2</w:t>
      </w:r>
    </w:p>
    <w:p w14:paraId="6F23A28A" w14:textId="03C99929" w:rsidR="002F10A8" w:rsidRPr="00580A22" w:rsidRDefault="002F10A8" w:rsidP="002F10A8">
      <w:pPr>
        <w:jc w:val="center"/>
        <w:rPr>
          <w:b/>
          <w:bCs/>
          <w:color w:val="auto"/>
          <w:sz w:val="32"/>
          <w:szCs w:val="32"/>
        </w:rPr>
      </w:pPr>
      <w:r w:rsidRPr="00580A22">
        <w:rPr>
          <w:b/>
          <w:bCs/>
          <w:color w:val="auto"/>
          <w:sz w:val="32"/>
          <w:szCs w:val="32"/>
        </w:rPr>
        <w:t>Function Junction</w:t>
      </w:r>
    </w:p>
    <w:p w14:paraId="6A104D5F" w14:textId="77777777" w:rsidR="002F10A8" w:rsidRPr="00580A22" w:rsidRDefault="002F10A8" w:rsidP="002F10A8">
      <w:pPr>
        <w:jc w:val="center"/>
        <w:rPr>
          <w:b/>
          <w:bCs/>
          <w:color w:val="auto"/>
          <w:sz w:val="32"/>
          <w:szCs w:val="32"/>
        </w:rPr>
      </w:pPr>
    </w:p>
    <w:p w14:paraId="4B85527D" w14:textId="47C4F5A3" w:rsidR="002F10A8" w:rsidRPr="00580A22" w:rsidRDefault="002F10A8" w:rsidP="002F10A8">
      <w:pPr>
        <w:jc w:val="center"/>
        <w:rPr>
          <w:color w:val="auto"/>
          <w:sz w:val="32"/>
          <w:szCs w:val="32"/>
        </w:rPr>
      </w:pPr>
      <w:r w:rsidRPr="00580A22">
        <w:rPr>
          <w:color w:val="auto"/>
          <w:sz w:val="32"/>
          <w:szCs w:val="32"/>
        </w:rPr>
        <w:t>A Report on</w:t>
      </w:r>
    </w:p>
    <w:p w14:paraId="571DB2B0" w14:textId="47960FD0" w:rsidR="006616BB" w:rsidRDefault="006616BB" w:rsidP="006616BB">
      <w:pPr>
        <w:rPr>
          <w:b/>
          <w:bCs/>
          <w:color w:val="auto"/>
          <w:sz w:val="32"/>
          <w:szCs w:val="32"/>
        </w:rPr>
      </w:pPr>
    </w:p>
    <w:p w14:paraId="31D0F830" w14:textId="3BE53D00" w:rsidR="006616BB" w:rsidRPr="00580A22" w:rsidRDefault="006616BB" w:rsidP="006616BB">
      <w:pPr>
        <w:jc w:val="center"/>
        <w:rPr>
          <w:b/>
          <w:bCs/>
          <w:color w:val="auto"/>
          <w:sz w:val="32"/>
          <w:szCs w:val="32"/>
        </w:rPr>
      </w:pPr>
      <w:r>
        <w:rPr>
          <w:b/>
          <w:bCs/>
          <w:color w:val="auto"/>
          <w:sz w:val="32"/>
          <w:szCs w:val="32"/>
        </w:rPr>
        <w:t xml:space="preserve">Organisms That Create </w:t>
      </w:r>
      <w:proofErr w:type="spellStart"/>
      <w:r>
        <w:rPr>
          <w:b/>
          <w:bCs/>
          <w:color w:val="auto"/>
          <w:sz w:val="32"/>
          <w:szCs w:val="32"/>
        </w:rPr>
        <w:t>Color</w:t>
      </w:r>
      <w:proofErr w:type="spellEnd"/>
    </w:p>
    <w:p w14:paraId="17D64B93" w14:textId="77777777" w:rsidR="002F10A8" w:rsidRPr="00580A22" w:rsidRDefault="002F10A8" w:rsidP="002F10A8">
      <w:pPr>
        <w:jc w:val="center"/>
        <w:rPr>
          <w:b/>
          <w:bCs/>
          <w:color w:val="auto"/>
          <w:sz w:val="32"/>
          <w:szCs w:val="32"/>
        </w:rPr>
      </w:pPr>
    </w:p>
    <w:p w14:paraId="01D3E9B9" w14:textId="0656BA7E" w:rsidR="002F10A8" w:rsidRPr="00580A22" w:rsidRDefault="002F10A8" w:rsidP="002F10A8">
      <w:pPr>
        <w:jc w:val="center"/>
        <w:rPr>
          <w:color w:val="auto"/>
          <w:sz w:val="32"/>
          <w:szCs w:val="32"/>
        </w:rPr>
      </w:pPr>
      <w:r w:rsidRPr="00580A22">
        <w:rPr>
          <w:color w:val="auto"/>
          <w:sz w:val="32"/>
          <w:szCs w:val="32"/>
        </w:rPr>
        <w:t>Submitted by</w:t>
      </w:r>
    </w:p>
    <w:p w14:paraId="6F003DEF" w14:textId="493836AD" w:rsidR="002F10A8" w:rsidRDefault="002F10A8" w:rsidP="006616BB">
      <w:pPr>
        <w:rPr>
          <w:b/>
          <w:bCs/>
          <w:color w:val="auto"/>
          <w:sz w:val="32"/>
          <w:szCs w:val="32"/>
        </w:rPr>
      </w:pPr>
    </w:p>
    <w:p w14:paraId="7F14D774" w14:textId="79D513CA" w:rsidR="006616BB" w:rsidRPr="00580A22" w:rsidRDefault="006616BB" w:rsidP="006616BB">
      <w:pPr>
        <w:jc w:val="center"/>
        <w:rPr>
          <w:b/>
          <w:bCs/>
          <w:color w:val="auto"/>
          <w:sz w:val="32"/>
          <w:szCs w:val="32"/>
        </w:rPr>
      </w:pPr>
      <w:r>
        <w:rPr>
          <w:b/>
          <w:bCs/>
          <w:color w:val="auto"/>
          <w:sz w:val="32"/>
          <w:szCs w:val="32"/>
        </w:rPr>
        <w:t>Bavan Vijaya Raja M K</w:t>
      </w:r>
    </w:p>
    <w:p w14:paraId="07DFC586" w14:textId="5F047804" w:rsidR="006616BB" w:rsidRPr="00580A22" w:rsidRDefault="006616BB" w:rsidP="006616BB">
      <w:pPr>
        <w:jc w:val="center"/>
        <w:rPr>
          <w:color w:val="auto"/>
          <w:sz w:val="32"/>
          <w:szCs w:val="32"/>
        </w:rPr>
      </w:pPr>
      <w:r>
        <w:rPr>
          <w:b/>
          <w:bCs/>
          <w:color w:val="auto"/>
          <w:sz w:val="32"/>
          <w:szCs w:val="32"/>
        </w:rPr>
        <w:t>CB.</w:t>
      </w:r>
      <w:proofErr w:type="gramStart"/>
      <w:r>
        <w:rPr>
          <w:b/>
          <w:bCs/>
          <w:color w:val="auto"/>
          <w:sz w:val="32"/>
          <w:szCs w:val="32"/>
        </w:rPr>
        <w:t>EN.U</w:t>
      </w:r>
      <w:proofErr w:type="gramEnd"/>
      <w:r>
        <w:rPr>
          <w:b/>
          <w:bCs/>
          <w:color w:val="auto"/>
          <w:sz w:val="32"/>
          <w:szCs w:val="32"/>
        </w:rPr>
        <w:t>4CCE25107</w:t>
      </w:r>
    </w:p>
    <w:p w14:paraId="1631B0B3" w14:textId="77777777" w:rsidR="002F10A8" w:rsidRDefault="002F10A8" w:rsidP="002F10A8">
      <w:pPr>
        <w:jc w:val="center"/>
        <w:rPr>
          <w:color w:val="auto"/>
          <w:sz w:val="32"/>
          <w:szCs w:val="32"/>
        </w:rPr>
      </w:pPr>
    </w:p>
    <w:p w14:paraId="0B415B82" w14:textId="77777777" w:rsidR="00837AE7" w:rsidRDefault="00837AE7" w:rsidP="002F10A8">
      <w:pPr>
        <w:jc w:val="center"/>
        <w:rPr>
          <w:color w:val="auto"/>
          <w:sz w:val="32"/>
          <w:szCs w:val="32"/>
        </w:rPr>
      </w:pPr>
    </w:p>
    <w:p w14:paraId="36F58208" w14:textId="77777777" w:rsidR="00837AE7" w:rsidRDefault="00837AE7" w:rsidP="002F10A8">
      <w:pPr>
        <w:jc w:val="center"/>
        <w:rPr>
          <w:color w:val="auto"/>
          <w:sz w:val="32"/>
          <w:szCs w:val="32"/>
        </w:rPr>
      </w:pPr>
    </w:p>
    <w:p w14:paraId="686D3A37" w14:textId="77777777" w:rsidR="00837AE7" w:rsidRDefault="00837AE7" w:rsidP="002F10A8">
      <w:pPr>
        <w:jc w:val="center"/>
        <w:rPr>
          <w:color w:val="auto"/>
          <w:sz w:val="32"/>
          <w:szCs w:val="32"/>
        </w:rPr>
      </w:pPr>
    </w:p>
    <w:p w14:paraId="7DF90ABF" w14:textId="77777777" w:rsidR="00837AE7" w:rsidRDefault="00837AE7" w:rsidP="002F10A8">
      <w:pPr>
        <w:jc w:val="center"/>
        <w:rPr>
          <w:color w:val="auto"/>
          <w:sz w:val="32"/>
          <w:szCs w:val="32"/>
        </w:rPr>
      </w:pPr>
    </w:p>
    <w:p w14:paraId="6142D58D" w14:textId="77777777" w:rsidR="00837AE7" w:rsidRDefault="00837AE7" w:rsidP="002F10A8">
      <w:pPr>
        <w:jc w:val="center"/>
        <w:rPr>
          <w:color w:val="auto"/>
          <w:sz w:val="32"/>
          <w:szCs w:val="32"/>
        </w:rPr>
      </w:pPr>
    </w:p>
    <w:p w14:paraId="22077C1D" w14:textId="77777777" w:rsidR="00837AE7" w:rsidRDefault="00837AE7" w:rsidP="002F10A8">
      <w:pPr>
        <w:jc w:val="center"/>
        <w:rPr>
          <w:color w:val="auto"/>
          <w:sz w:val="32"/>
          <w:szCs w:val="32"/>
        </w:rPr>
      </w:pPr>
    </w:p>
    <w:p w14:paraId="3F6C6378" w14:textId="77777777" w:rsidR="00837AE7" w:rsidRDefault="00837AE7" w:rsidP="002F10A8">
      <w:pPr>
        <w:jc w:val="center"/>
        <w:rPr>
          <w:color w:val="auto"/>
          <w:sz w:val="32"/>
          <w:szCs w:val="32"/>
        </w:rPr>
      </w:pPr>
    </w:p>
    <w:p w14:paraId="396CD57C" w14:textId="77777777" w:rsidR="00837AE7" w:rsidRPr="00580A22" w:rsidRDefault="00837AE7" w:rsidP="002F10A8">
      <w:pPr>
        <w:jc w:val="center"/>
        <w:rPr>
          <w:color w:val="auto"/>
          <w:sz w:val="32"/>
          <w:szCs w:val="32"/>
        </w:rPr>
      </w:pPr>
    </w:p>
    <w:p w14:paraId="42F3FD4B" w14:textId="77777777" w:rsidR="002F10A8" w:rsidRPr="00580A22" w:rsidRDefault="002F10A8" w:rsidP="002F10A8">
      <w:pPr>
        <w:jc w:val="center"/>
        <w:rPr>
          <w:color w:val="auto"/>
          <w:sz w:val="32"/>
          <w:szCs w:val="32"/>
        </w:rPr>
      </w:pPr>
    </w:p>
    <w:p w14:paraId="7C6CDF79" w14:textId="77777777" w:rsidR="002F10A8" w:rsidRPr="00580A22" w:rsidRDefault="002F10A8" w:rsidP="002F10A8">
      <w:pPr>
        <w:jc w:val="center"/>
        <w:rPr>
          <w:color w:val="auto"/>
          <w:sz w:val="32"/>
          <w:szCs w:val="32"/>
        </w:rPr>
      </w:pPr>
    </w:p>
    <w:p w14:paraId="28CFB309" w14:textId="55875D89" w:rsidR="002F10A8" w:rsidRPr="00580A22" w:rsidRDefault="002F10A8" w:rsidP="002F10A8">
      <w:pPr>
        <w:jc w:val="center"/>
        <w:rPr>
          <w:b/>
          <w:bCs/>
          <w:color w:val="auto"/>
          <w:sz w:val="32"/>
          <w:szCs w:val="32"/>
        </w:rPr>
      </w:pPr>
      <w:r w:rsidRPr="00580A22">
        <w:rPr>
          <w:b/>
          <w:bCs/>
          <w:color w:val="auto"/>
          <w:sz w:val="32"/>
          <w:szCs w:val="32"/>
        </w:rPr>
        <w:lastRenderedPageBreak/>
        <w:t>Contents</w:t>
      </w:r>
    </w:p>
    <w:p w14:paraId="4BEC0B07" w14:textId="62FC5627" w:rsidR="003C7E7F" w:rsidRPr="00580A22" w:rsidRDefault="003C7E7F" w:rsidP="003C7E7F">
      <w:pPr>
        <w:tabs>
          <w:tab w:val="left" w:pos="1397"/>
          <w:tab w:val="left" w:pos="8167"/>
        </w:tabs>
        <w:rPr>
          <w:b/>
          <w:bCs/>
          <w:color w:val="auto"/>
          <w:sz w:val="32"/>
          <w:szCs w:val="32"/>
        </w:rPr>
      </w:pPr>
      <w:r w:rsidRPr="00580A22">
        <w:rPr>
          <w:color w:val="auto"/>
          <w:sz w:val="32"/>
          <w:szCs w:val="32"/>
        </w:rPr>
        <w:tab/>
      </w:r>
      <w:r w:rsidRPr="00580A22">
        <w:rPr>
          <w:b/>
          <w:bCs/>
          <w:color w:val="auto"/>
          <w:sz w:val="32"/>
          <w:szCs w:val="32"/>
        </w:rPr>
        <w:t>Title                                                                        Page No.</w:t>
      </w:r>
    </w:p>
    <w:p w14:paraId="627ACFDF" w14:textId="35E99D2E" w:rsidR="003C7E7F" w:rsidRPr="00580A22" w:rsidRDefault="003C7E7F" w:rsidP="003C7E7F">
      <w:pPr>
        <w:pStyle w:val="ListParagraph"/>
        <w:numPr>
          <w:ilvl w:val="0"/>
          <w:numId w:val="1"/>
        </w:numPr>
        <w:spacing w:line="360" w:lineRule="auto"/>
        <w:rPr>
          <w:color w:val="auto"/>
          <w:sz w:val="32"/>
          <w:szCs w:val="32"/>
        </w:rPr>
      </w:pPr>
      <w:r w:rsidRPr="00580A22">
        <w:rPr>
          <w:color w:val="auto"/>
          <w:sz w:val="32"/>
          <w:szCs w:val="32"/>
        </w:rPr>
        <w:t>Introduction</w:t>
      </w:r>
    </w:p>
    <w:p w14:paraId="68390AB3" w14:textId="3255EF26" w:rsidR="002F10A8" w:rsidRPr="00580A22" w:rsidRDefault="006616BB" w:rsidP="003C7E7F">
      <w:pPr>
        <w:pStyle w:val="ListParagraph"/>
        <w:numPr>
          <w:ilvl w:val="0"/>
          <w:numId w:val="1"/>
        </w:numPr>
        <w:spacing w:line="360" w:lineRule="auto"/>
        <w:rPr>
          <w:color w:val="auto"/>
          <w:sz w:val="32"/>
          <w:szCs w:val="32"/>
        </w:rPr>
      </w:pPr>
      <w:r>
        <w:rPr>
          <w:color w:val="auto"/>
          <w:sz w:val="32"/>
          <w:szCs w:val="32"/>
        </w:rPr>
        <w:t>Flowers</w:t>
      </w:r>
    </w:p>
    <w:p w14:paraId="480D294B" w14:textId="4B8535B7" w:rsidR="002F10A8" w:rsidRPr="00580A22" w:rsidRDefault="002F10A8" w:rsidP="003C7E7F">
      <w:pPr>
        <w:pStyle w:val="ListParagraph"/>
        <w:numPr>
          <w:ilvl w:val="0"/>
          <w:numId w:val="1"/>
        </w:numPr>
        <w:spacing w:line="360" w:lineRule="auto"/>
        <w:rPr>
          <w:color w:val="auto"/>
          <w:sz w:val="32"/>
          <w:szCs w:val="32"/>
        </w:rPr>
      </w:pPr>
      <w:r w:rsidRPr="00580A22">
        <w:rPr>
          <w:color w:val="auto"/>
          <w:sz w:val="32"/>
          <w:szCs w:val="32"/>
        </w:rPr>
        <w:t xml:space="preserve">Implementation of </w:t>
      </w:r>
      <w:r w:rsidR="006616BB">
        <w:rPr>
          <w:color w:val="auto"/>
          <w:sz w:val="32"/>
          <w:szCs w:val="32"/>
        </w:rPr>
        <w:t xml:space="preserve">creating </w:t>
      </w:r>
      <w:proofErr w:type="spellStart"/>
      <w:r w:rsidR="006616BB">
        <w:rPr>
          <w:color w:val="auto"/>
          <w:sz w:val="32"/>
          <w:szCs w:val="32"/>
        </w:rPr>
        <w:t>color</w:t>
      </w:r>
      <w:proofErr w:type="spellEnd"/>
      <w:r w:rsidRPr="00580A22">
        <w:rPr>
          <w:color w:val="auto"/>
          <w:sz w:val="32"/>
          <w:szCs w:val="32"/>
        </w:rPr>
        <w:t xml:space="preserve"> by </w:t>
      </w:r>
      <w:r w:rsidR="006616BB">
        <w:rPr>
          <w:color w:val="auto"/>
          <w:sz w:val="32"/>
          <w:szCs w:val="32"/>
        </w:rPr>
        <w:t>flower</w:t>
      </w:r>
    </w:p>
    <w:p w14:paraId="6FA7282C" w14:textId="1AB8CFD9" w:rsidR="002F10A8" w:rsidRPr="00580A22" w:rsidRDefault="002F10A8" w:rsidP="003C7E7F">
      <w:pPr>
        <w:pStyle w:val="ListParagraph"/>
        <w:numPr>
          <w:ilvl w:val="0"/>
          <w:numId w:val="1"/>
        </w:numPr>
        <w:spacing w:line="360" w:lineRule="auto"/>
        <w:rPr>
          <w:color w:val="auto"/>
          <w:sz w:val="32"/>
          <w:szCs w:val="32"/>
        </w:rPr>
      </w:pPr>
      <w:r w:rsidRPr="00580A22">
        <w:rPr>
          <w:color w:val="auto"/>
          <w:sz w:val="32"/>
          <w:szCs w:val="32"/>
        </w:rPr>
        <w:t>Human Technology challenge</w:t>
      </w:r>
    </w:p>
    <w:p w14:paraId="7F4ECC6F" w14:textId="5BE19243" w:rsidR="003C7E7F" w:rsidRPr="00580A22" w:rsidRDefault="002F10A8" w:rsidP="003C7E7F">
      <w:pPr>
        <w:pStyle w:val="ListParagraph"/>
        <w:numPr>
          <w:ilvl w:val="0"/>
          <w:numId w:val="1"/>
        </w:numPr>
        <w:spacing w:line="360" w:lineRule="auto"/>
        <w:rPr>
          <w:color w:val="auto"/>
          <w:sz w:val="32"/>
          <w:szCs w:val="32"/>
        </w:rPr>
      </w:pPr>
      <w:r w:rsidRPr="00580A22">
        <w:rPr>
          <w:color w:val="auto"/>
          <w:sz w:val="32"/>
          <w:szCs w:val="32"/>
        </w:rPr>
        <w:t>Propose</w:t>
      </w:r>
      <w:r w:rsidR="003C7E7F" w:rsidRPr="00580A22">
        <w:rPr>
          <w:color w:val="auto"/>
          <w:sz w:val="32"/>
          <w:szCs w:val="32"/>
        </w:rPr>
        <w:t>d</w:t>
      </w:r>
      <w:r w:rsidRPr="00580A22">
        <w:rPr>
          <w:color w:val="auto"/>
          <w:sz w:val="32"/>
          <w:szCs w:val="32"/>
        </w:rPr>
        <w:t xml:space="preserve"> solution</w:t>
      </w:r>
    </w:p>
    <w:p w14:paraId="5CE8EF45" w14:textId="1DB01B30" w:rsidR="002F10A8" w:rsidRPr="00580A22" w:rsidRDefault="003C7E7F" w:rsidP="003C7E7F">
      <w:pPr>
        <w:pStyle w:val="ListParagraph"/>
        <w:numPr>
          <w:ilvl w:val="0"/>
          <w:numId w:val="1"/>
        </w:numPr>
        <w:spacing w:line="360" w:lineRule="auto"/>
        <w:rPr>
          <w:color w:val="auto"/>
          <w:sz w:val="32"/>
          <w:szCs w:val="32"/>
        </w:rPr>
      </w:pPr>
      <w:r w:rsidRPr="00580A22">
        <w:rPr>
          <w:color w:val="auto"/>
          <w:sz w:val="32"/>
          <w:szCs w:val="32"/>
        </w:rPr>
        <w:t>Conclusion</w:t>
      </w:r>
    </w:p>
    <w:p w14:paraId="76CA3B16" w14:textId="77777777" w:rsidR="002F10A8" w:rsidRPr="00580A22" w:rsidRDefault="002F10A8" w:rsidP="002F10A8">
      <w:pPr>
        <w:jc w:val="center"/>
        <w:rPr>
          <w:color w:val="auto"/>
          <w:sz w:val="32"/>
          <w:szCs w:val="32"/>
        </w:rPr>
      </w:pPr>
    </w:p>
    <w:p w14:paraId="6352099C" w14:textId="77777777" w:rsidR="00580A22" w:rsidRPr="00580A22" w:rsidRDefault="00580A22" w:rsidP="002F10A8">
      <w:pPr>
        <w:jc w:val="center"/>
        <w:rPr>
          <w:color w:val="auto"/>
          <w:sz w:val="32"/>
          <w:szCs w:val="32"/>
        </w:rPr>
      </w:pPr>
    </w:p>
    <w:p w14:paraId="1E4F0F98" w14:textId="77777777" w:rsidR="00580A22" w:rsidRPr="00580A22" w:rsidRDefault="00580A22" w:rsidP="002F10A8">
      <w:pPr>
        <w:jc w:val="center"/>
        <w:rPr>
          <w:color w:val="auto"/>
          <w:sz w:val="32"/>
          <w:szCs w:val="32"/>
        </w:rPr>
      </w:pPr>
    </w:p>
    <w:p w14:paraId="1B4BBDCA" w14:textId="77777777" w:rsidR="00580A22" w:rsidRPr="00580A22" w:rsidRDefault="00580A22" w:rsidP="002F10A8">
      <w:pPr>
        <w:jc w:val="center"/>
        <w:rPr>
          <w:color w:val="auto"/>
          <w:sz w:val="32"/>
          <w:szCs w:val="32"/>
        </w:rPr>
      </w:pPr>
    </w:p>
    <w:p w14:paraId="37AB5A4F" w14:textId="77777777" w:rsidR="00580A22" w:rsidRPr="00580A22" w:rsidRDefault="00580A22" w:rsidP="002F10A8">
      <w:pPr>
        <w:jc w:val="center"/>
        <w:rPr>
          <w:color w:val="auto"/>
          <w:sz w:val="32"/>
          <w:szCs w:val="32"/>
        </w:rPr>
      </w:pPr>
    </w:p>
    <w:p w14:paraId="78F60828" w14:textId="77777777" w:rsidR="00580A22" w:rsidRPr="00580A22" w:rsidRDefault="00580A22" w:rsidP="002F10A8">
      <w:pPr>
        <w:jc w:val="center"/>
        <w:rPr>
          <w:color w:val="auto"/>
          <w:sz w:val="32"/>
          <w:szCs w:val="32"/>
        </w:rPr>
      </w:pPr>
    </w:p>
    <w:p w14:paraId="575631F0" w14:textId="77777777" w:rsidR="00580A22" w:rsidRPr="00580A22" w:rsidRDefault="00580A22" w:rsidP="002F10A8">
      <w:pPr>
        <w:jc w:val="center"/>
        <w:rPr>
          <w:color w:val="auto"/>
          <w:sz w:val="32"/>
          <w:szCs w:val="32"/>
        </w:rPr>
      </w:pPr>
    </w:p>
    <w:p w14:paraId="7FBA57ED" w14:textId="77777777" w:rsidR="00580A22" w:rsidRPr="00580A22" w:rsidRDefault="00580A22" w:rsidP="002F10A8">
      <w:pPr>
        <w:jc w:val="center"/>
        <w:rPr>
          <w:color w:val="auto"/>
          <w:sz w:val="32"/>
          <w:szCs w:val="32"/>
        </w:rPr>
      </w:pPr>
    </w:p>
    <w:p w14:paraId="729A8CFF" w14:textId="77777777" w:rsidR="00580A22" w:rsidRPr="00580A22" w:rsidRDefault="00580A22" w:rsidP="002F10A8">
      <w:pPr>
        <w:jc w:val="center"/>
        <w:rPr>
          <w:color w:val="auto"/>
          <w:sz w:val="32"/>
          <w:szCs w:val="32"/>
        </w:rPr>
      </w:pPr>
    </w:p>
    <w:p w14:paraId="1EFE39C0" w14:textId="77777777" w:rsidR="00580A22" w:rsidRPr="00580A22" w:rsidRDefault="00580A22" w:rsidP="002F10A8">
      <w:pPr>
        <w:jc w:val="center"/>
        <w:rPr>
          <w:color w:val="auto"/>
          <w:sz w:val="32"/>
          <w:szCs w:val="32"/>
        </w:rPr>
      </w:pPr>
    </w:p>
    <w:p w14:paraId="2EDD4C75" w14:textId="77777777" w:rsidR="00580A22" w:rsidRPr="00580A22" w:rsidRDefault="00580A22" w:rsidP="002F10A8">
      <w:pPr>
        <w:jc w:val="center"/>
        <w:rPr>
          <w:color w:val="auto"/>
          <w:sz w:val="32"/>
          <w:szCs w:val="32"/>
        </w:rPr>
      </w:pPr>
    </w:p>
    <w:p w14:paraId="574D35FF" w14:textId="77777777" w:rsidR="00580A22" w:rsidRPr="00580A22" w:rsidRDefault="00580A22" w:rsidP="002F10A8">
      <w:pPr>
        <w:jc w:val="center"/>
        <w:rPr>
          <w:color w:val="auto"/>
          <w:sz w:val="32"/>
          <w:szCs w:val="32"/>
        </w:rPr>
      </w:pPr>
    </w:p>
    <w:p w14:paraId="274D0CAF" w14:textId="77777777" w:rsidR="00580A22" w:rsidRPr="00580A22" w:rsidRDefault="00580A22" w:rsidP="002F10A8">
      <w:pPr>
        <w:jc w:val="center"/>
        <w:rPr>
          <w:color w:val="auto"/>
          <w:sz w:val="32"/>
          <w:szCs w:val="32"/>
        </w:rPr>
      </w:pPr>
    </w:p>
    <w:p w14:paraId="74D75A0F" w14:textId="77777777" w:rsidR="00580A22" w:rsidRPr="00580A22" w:rsidRDefault="00580A22" w:rsidP="002F10A8">
      <w:pPr>
        <w:jc w:val="center"/>
        <w:rPr>
          <w:color w:val="auto"/>
          <w:sz w:val="32"/>
          <w:szCs w:val="32"/>
        </w:rPr>
      </w:pPr>
    </w:p>
    <w:p w14:paraId="11AE7B25" w14:textId="77777777" w:rsidR="00580A22" w:rsidRPr="00580A22" w:rsidRDefault="00580A22" w:rsidP="002F10A8">
      <w:pPr>
        <w:jc w:val="center"/>
        <w:rPr>
          <w:color w:val="auto"/>
          <w:sz w:val="32"/>
          <w:szCs w:val="32"/>
        </w:rPr>
      </w:pPr>
    </w:p>
    <w:p w14:paraId="1F1133B1" w14:textId="77777777" w:rsidR="00580A22" w:rsidRPr="00580A22" w:rsidRDefault="00580A22" w:rsidP="002F10A8">
      <w:pPr>
        <w:jc w:val="center"/>
        <w:rPr>
          <w:color w:val="auto"/>
          <w:sz w:val="32"/>
          <w:szCs w:val="32"/>
        </w:rPr>
      </w:pPr>
    </w:p>
    <w:p w14:paraId="6F6A1F91" w14:textId="6809F034" w:rsidR="00580A22" w:rsidRPr="00580A22" w:rsidRDefault="00580A22" w:rsidP="00580A22">
      <w:pPr>
        <w:pStyle w:val="Heading1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580A22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Introduction</w:t>
      </w:r>
    </w:p>
    <w:p w14:paraId="04B18E0F" w14:textId="77777777" w:rsidR="00580A22" w:rsidRDefault="00580A22" w:rsidP="00580A22">
      <w:pPr>
        <w:spacing w:line="360" w:lineRule="auto"/>
        <w:rPr>
          <w:color w:val="auto"/>
          <w:sz w:val="28"/>
          <w:szCs w:val="28"/>
        </w:rPr>
      </w:pPr>
    </w:p>
    <w:p w14:paraId="7B5E76A9" w14:textId="2C83A5CC" w:rsidR="00580A22" w:rsidRPr="00435353" w:rsidRDefault="00580A22" w:rsidP="00580A22">
      <w:pPr>
        <w:spacing w:line="360" w:lineRule="auto"/>
        <w:jc w:val="both"/>
        <w:rPr>
          <w:b/>
          <w:bCs/>
          <w:color w:val="auto"/>
          <w:szCs w:val="24"/>
        </w:rPr>
      </w:pPr>
      <w:r w:rsidRPr="00435353">
        <w:rPr>
          <w:color w:val="auto"/>
          <w:szCs w:val="24"/>
          <w:highlight w:val="yellow"/>
        </w:rPr>
        <w:t>&lt;Write a brief introduction on the function given to you.&gt;</w:t>
      </w:r>
    </w:p>
    <w:p w14:paraId="2C4A9556" w14:textId="0738907F" w:rsidR="00580A22" w:rsidRPr="00580A22" w:rsidRDefault="00580A22" w:rsidP="00580A22">
      <w:pPr>
        <w:pStyle w:val="Heading1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580A22">
        <w:rPr>
          <w:rFonts w:ascii="Times New Roman" w:hAnsi="Times New Roman" w:cs="Times New Roman"/>
          <w:b/>
          <w:bCs/>
          <w:color w:val="auto"/>
          <w:sz w:val="28"/>
          <w:szCs w:val="28"/>
        </w:rPr>
        <w:t>The Organism Name</w:t>
      </w:r>
    </w:p>
    <w:p w14:paraId="0A5CC9BE" w14:textId="1F25D42D" w:rsidR="00580A22" w:rsidRPr="00580A22" w:rsidRDefault="00580A22" w:rsidP="00580A22">
      <w:pPr>
        <w:spacing w:line="360" w:lineRule="auto"/>
        <w:jc w:val="both"/>
        <w:rPr>
          <w:color w:val="auto"/>
          <w:szCs w:val="24"/>
        </w:rPr>
      </w:pPr>
      <w:r w:rsidRPr="00435353">
        <w:rPr>
          <w:color w:val="auto"/>
          <w:szCs w:val="24"/>
          <w:highlight w:val="yellow"/>
        </w:rPr>
        <w:t>&lt;Include Geotagged photos here clearly showing the identified organism(s).&gt;</w:t>
      </w:r>
    </w:p>
    <w:p w14:paraId="24B44056" w14:textId="57C1DFA9" w:rsidR="00580A22" w:rsidRPr="00580A22" w:rsidRDefault="00580A22" w:rsidP="00580A22">
      <w:pPr>
        <w:pStyle w:val="Heading1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580A22">
        <w:rPr>
          <w:rFonts w:ascii="Times New Roman" w:hAnsi="Times New Roman" w:cs="Times New Roman"/>
          <w:b/>
          <w:bCs/>
          <w:color w:val="auto"/>
          <w:sz w:val="28"/>
          <w:szCs w:val="28"/>
        </w:rPr>
        <w:t>Implementation of the function by the organism</w:t>
      </w:r>
    </w:p>
    <w:p w14:paraId="0EF882E4" w14:textId="77777777" w:rsidR="00580A22" w:rsidRPr="00580A22" w:rsidRDefault="00580A22" w:rsidP="00580A22">
      <w:pPr>
        <w:spacing w:line="360" w:lineRule="auto"/>
        <w:jc w:val="both"/>
        <w:rPr>
          <w:color w:val="auto"/>
          <w:sz w:val="28"/>
          <w:szCs w:val="28"/>
        </w:rPr>
      </w:pPr>
    </w:p>
    <w:p w14:paraId="6EC221D1" w14:textId="237CDD58" w:rsidR="00580A22" w:rsidRPr="00580A22" w:rsidRDefault="00580A22" w:rsidP="00580A22">
      <w:pPr>
        <w:pStyle w:val="Heading1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580A22">
        <w:rPr>
          <w:rFonts w:ascii="Times New Roman" w:hAnsi="Times New Roman" w:cs="Times New Roman"/>
          <w:b/>
          <w:bCs/>
          <w:color w:val="auto"/>
          <w:sz w:val="28"/>
          <w:szCs w:val="28"/>
        </w:rPr>
        <w:t>Human Technology challenge</w:t>
      </w:r>
    </w:p>
    <w:p w14:paraId="3BF9711C" w14:textId="77777777" w:rsidR="00580A22" w:rsidRPr="00580A22" w:rsidRDefault="00580A22" w:rsidP="00580A22">
      <w:pPr>
        <w:spacing w:line="360" w:lineRule="auto"/>
        <w:jc w:val="both"/>
        <w:rPr>
          <w:b/>
          <w:bCs/>
          <w:color w:val="auto"/>
          <w:sz w:val="28"/>
          <w:szCs w:val="28"/>
        </w:rPr>
      </w:pPr>
    </w:p>
    <w:p w14:paraId="6B751B2E" w14:textId="134A02A4" w:rsidR="00580A22" w:rsidRDefault="00580A22" w:rsidP="00580A22">
      <w:pPr>
        <w:pStyle w:val="Heading1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580A22">
        <w:rPr>
          <w:rFonts w:ascii="Times New Roman" w:hAnsi="Times New Roman" w:cs="Times New Roman"/>
          <w:b/>
          <w:bCs/>
          <w:color w:val="auto"/>
          <w:sz w:val="28"/>
          <w:szCs w:val="28"/>
        </w:rPr>
        <w:t>Proposed solution</w:t>
      </w:r>
    </w:p>
    <w:p w14:paraId="298B3906" w14:textId="77777777" w:rsidR="00580A22" w:rsidRPr="00580A22" w:rsidRDefault="00580A22" w:rsidP="00580A22">
      <w:pPr>
        <w:jc w:val="both"/>
      </w:pPr>
    </w:p>
    <w:p w14:paraId="3CCA633A" w14:textId="2BD8289C" w:rsidR="00580A22" w:rsidRDefault="00580A22" w:rsidP="00580A22">
      <w:pPr>
        <w:pStyle w:val="Heading1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580A22">
        <w:rPr>
          <w:rFonts w:ascii="Times New Roman" w:hAnsi="Times New Roman" w:cs="Times New Roman"/>
          <w:b/>
          <w:bCs/>
          <w:color w:val="auto"/>
          <w:sz w:val="28"/>
          <w:szCs w:val="28"/>
        </w:rPr>
        <w:t>Conclusion</w:t>
      </w:r>
    </w:p>
    <w:p w14:paraId="5B0DCDCA" w14:textId="0CADA5B4" w:rsidR="00AE4C41" w:rsidRPr="00AE4C41" w:rsidRDefault="00AE4C41">
      <w:pPr>
        <w:pStyle w:val="Heading1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AE4C41">
        <w:rPr>
          <w:rFonts w:ascii="Times New Roman" w:hAnsi="Times New Roman" w:cs="Times New Roman"/>
          <w:b/>
          <w:bCs/>
          <w:color w:val="auto"/>
          <w:sz w:val="28"/>
          <w:szCs w:val="28"/>
        </w:rPr>
        <w:t>BIBLIOGRAPHY</w:t>
      </w:r>
    </w:p>
    <w:sectPr w:rsidR="00AE4C41" w:rsidRPr="00AE4C41" w:rsidSect="00856A6D">
      <w:footerReference w:type="defaul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A719A3" w14:textId="77777777" w:rsidR="001204A9" w:rsidRDefault="001204A9" w:rsidP="00856A6D">
      <w:pPr>
        <w:spacing w:after="0" w:line="240" w:lineRule="auto"/>
      </w:pPr>
      <w:r>
        <w:separator/>
      </w:r>
    </w:p>
  </w:endnote>
  <w:endnote w:type="continuationSeparator" w:id="0">
    <w:p w14:paraId="26F74E5F" w14:textId="77777777" w:rsidR="001204A9" w:rsidRDefault="001204A9" w:rsidP="00856A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72973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B63B8B" w14:textId="21D34BC9" w:rsidR="00856A6D" w:rsidRDefault="00856A6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BDF1FB" w14:textId="77777777" w:rsidR="00856A6D" w:rsidRDefault="00856A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3A4EC0" w14:textId="77777777" w:rsidR="001204A9" w:rsidRDefault="001204A9" w:rsidP="00856A6D">
      <w:pPr>
        <w:spacing w:after="0" w:line="240" w:lineRule="auto"/>
      </w:pPr>
      <w:r>
        <w:separator/>
      </w:r>
    </w:p>
  </w:footnote>
  <w:footnote w:type="continuationSeparator" w:id="0">
    <w:p w14:paraId="57905DB0" w14:textId="77777777" w:rsidR="001204A9" w:rsidRDefault="001204A9" w:rsidP="00856A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777473B"/>
    <w:multiLevelType w:val="hybridMultilevel"/>
    <w:tmpl w:val="2E2CC7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E370BA"/>
    <w:multiLevelType w:val="hybridMultilevel"/>
    <w:tmpl w:val="1158E0A8"/>
    <w:lvl w:ilvl="0" w:tplc="219CE0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92811779">
    <w:abstractNumId w:val="1"/>
  </w:num>
  <w:num w:numId="2" w16cid:durableId="1403522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3Nbc0MDE3NzYzsTRS0lEKTi0uzszPAykwqgUAW8Rj0ywAAAA="/>
  </w:docVars>
  <w:rsids>
    <w:rsidRoot w:val="00DB54AA"/>
    <w:rsid w:val="0002564A"/>
    <w:rsid w:val="001204A9"/>
    <w:rsid w:val="002F10A8"/>
    <w:rsid w:val="00357C18"/>
    <w:rsid w:val="003C7E7F"/>
    <w:rsid w:val="00435353"/>
    <w:rsid w:val="00580A22"/>
    <w:rsid w:val="00612835"/>
    <w:rsid w:val="006616BB"/>
    <w:rsid w:val="00690E72"/>
    <w:rsid w:val="00754387"/>
    <w:rsid w:val="007E3A42"/>
    <w:rsid w:val="00837AE7"/>
    <w:rsid w:val="00856A6D"/>
    <w:rsid w:val="008A69CD"/>
    <w:rsid w:val="00AE4C41"/>
    <w:rsid w:val="00DB54AA"/>
    <w:rsid w:val="00FB7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CC797"/>
  <w15:chartTrackingRefBased/>
  <w15:docId w15:val="{1D6628FA-928E-40C7-8462-BFEF43388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color w:val="000000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0A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10A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80A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856A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A6D"/>
  </w:style>
  <w:style w:type="paragraph" w:styleId="Footer">
    <w:name w:val="footer"/>
    <w:basedOn w:val="Normal"/>
    <w:link w:val="FooterChar"/>
    <w:uiPriority w:val="99"/>
    <w:unhideWhenUsed/>
    <w:rsid w:val="00856A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A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ya Mohan (ECE)</dc:creator>
  <cp:keywords/>
  <dc:description/>
  <cp:lastModifiedBy>Nalini S</cp:lastModifiedBy>
  <cp:revision>10</cp:revision>
  <dcterms:created xsi:type="dcterms:W3CDTF">2023-09-21T08:18:00Z</dcterms:created>
  <dcterms:modified xsi:type="dcterms:W3CDTF">2025-09-21T11:49:00Z</dcterms:modified>
</cp:coreProperties>
</file>